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69C78BB4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>-</w:t>
      </w:r>
      <w:r w:rsidR="00DF7227">
        <w:rPr>
          <w:rFonts w:asciiTheme="minorHAnsi" w:hAnsiTheme="minorHAnsi"/>
          <w:b/>
          <w:sz w:val="28"/>
          <w:szCs w:val="28"/>
        </w:rPr>
        <w:t xml:space="preserve"> </w:t>
      </w:r>
      <w:r w:rsidR="00DF7227">
        <w:rPr>
          <w:rFonts w:asciiTheme="minorHAnsi" w:hAnsiTheme="minorHAnsi"/>
          <w:b/>
          <w:sz w:val="28"/>
          <w:szCs w:val="28"/>
        </w:rPr>
        <w:t>COMPUTER SCIENCE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11033C7" w14:textId="17D4FB79" w:rsidR="00597516" w:rsidRPr="00B52C9E" w:rsidRDefault="00884502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tion to Python</w:t>
            </w: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1196762D" w14:textId="77777777" w:rsidR="001C53F7" w:rsidRPr="00C730EC" w:rsidRDefault="001C53F7" w:rsidP="001C53F7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  <w:b/>
                <w:bCs/>
              </w:rPr>
              <w:t xml:space="preserve">Paper 3: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Chapter 13 - </w:t>
            </w:r>
            <w:r w:rsidRPr="00C730EC">
              <w:rPr>
                <w:rFonts w:asciiTheme="minorHAnsi" w:hAnsiTheme="minorHAnsi" w:cstheme="minorHAnsi"/>
                <w:b/>
              </w:rPr>
              <w:t>Data representation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</w:p>
          <w:p w14:paraId="54404BC7" w14:textId="77777777" w:rsidR="001C53F7" w:rsidRPr="00C730EC" w:rsidRDefault="001C53F7" w:rsidP="001C53F7">
            <w:pPr>
              <w:rPr>
                <w:rFonts w:asciiTheme="minorHAnsi" w:hAnsiTheme="minorHAnsi" w:cstheme="minorHAnsi"/>
                <w:b/>
                <w:bCs/>
              </w:rPr>
            </w:pPr>
            <w:r w:rsidRPr="00C730EC">
              <w:rPr>
                <w:rFonts w:asciiTheme="minorHAnsi" w:hAnsiTheme="minorHAnsi" w:cstheme="minorHAnsi"/>
              </w:rPr>
              <w:t xml:space="preserve">User-defined data types, File </w:t>
            </w:r>
            <w:proofErr w:type="spellStart"/>
            <w:r w:rsidRPr="00C730EC">
              <w:rPr>
                <w:rFonts w:asciiTheme="minorHAnsi" w:hAnsiTheme="minorHAnsi" w:cstheme="minorHAnsi"/>
              </w:rPr>
              <w:t>organisation</w:t>
            </w:r>
            <w:proofErr w:type="spellEnd"/>
            <w:r w:rsidRPr="00C730EC">
              <w:rPr>
                <w:rFonts w:asciiTheme="minorHAnsi" w:hAnsiTheme="minorHAnsi" w:cstheme="minorHAnsi"/>
              </w:rPr>
              <w:t xml:space="preserve"> and access, Hashing algorithms</w:t>
            </w:r>
          </w:p>
          <w:p w14:paraId="41A7EA4F" w14:textId="77777777" w:rsidR="001C53F7" w:rsidRPr="00C730EC" w:rsidRDefault="001C53F7" w:rsidP="001C53F7">
            <w:pPr>
              <w:rPr>
                <w:rFonts w:asciiTheme="minorHAnsi" w:hAnsiTheme="minorHAnsi" w:cstheme="minorHAnsi"/>
                <w:b/>
              </w:rPr>
            </w:pPr>
            <w:r w:rsidRPr="00C730EC">
              <w:rPr>
                <w:rFonts w:asciiTheme="minorHAnsi" w:hAnsiTheme="minorHAnsi" w:cstheme="minorHAnsi"/>
                <w:b/>
                <w:bCs/>
              </w:rPr>
              <w:t>Paper 3/4: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  <w:r w:rsidRPr="00C730EC">
              <w:rPr>
                <w:rFonts w:asciiTheme="minorHAnsi" w:hAnsiTheme="minorHAnsi" w:cstheme="minorHAnsi"/>
                <w:b/>
              </w:rPr>
              <w:t>Computational thinking and problem solving</w:t>
            </w:r>
          </w:p>
          <w:p w14:paraId="61D4AA72" w14:textId="77777777" w:rsidR="001C53F7" w:rsidRPr="00C730EC" w:rsidRDefault="001C53F7" w:rsidP="001C53F7">
            <w:pPr>
              <w:rPr>
                <w:rFonts w:asciiTheme="minorHAnsi" w:hAnsiTheme="minorHAnsi" w:cstheme="minorHAnsi"/>
                <w:b/>
                <w:bCs/>
              </w:rPr>
            </w:pPr>
            <w:r w:rsidRPr="00C730EC">
              <w:rPr>
                <w:rFonts w:asciiTheme="minorHAnsi" w:hAnsiTheme="minorHAnsi" w:cstheme="minorHAnsi"/>
              </w:rPr>
              <w:t>Algorithms, Understanding linear and binary searching methods</w:t>
            </w:r>
          </w:p>
          <w:p w14:paraId="468868D6" w14:textId="77777777" w:rsidR="00597516" w:rsidRPr="00B52C9E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67186AA" w14:textId="77777777" w:rsidR="00B269D9" w:rsidRPr="00C730EC" w:rsidRDefault="00B269D9" w:rsidP="00B269D9">
            <w:pPr>
              <w:rPr>
                <w:rFonts w:asciiTheme="minorHAnsi" w:hAnsiTheme="minorHAnsi" w:cstheme="minorHAnsi"/>
                <w:b/>
                <w:bCs/>
              </w:rPr>
            </w:pPr>
            <w:r w:rsidRPr="00C730EC">
              <w:rPr>
                <w:rFonts w:asciiTheme="minorHAnsi" w:hAnsiTheme="minorHAnsi" w:cstheme="minorHAnsi"/>
                <w:b/>
                <w:bCs/>
              </w:rPr>
              <w:t>Paper 3: Floating-point numbers, representation and manipulation</w:t>
            </w:r>
          </w:p>
          <w:p w14:paraId="3C480797" w14:textId="77777777" w:rsidR="00B269D9" w:rsidRPr="00C730EC" w:rsidRDefault="00B269D9" w:rsidP="00B269D9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Floating-point number representation, Converting binary floating-point numbers into denary</w:t>
            </w:r>
          </w:p>
          <w:p w14:paraId="325811E9" w14:textId="77777777" w:rsidR="00B269D9" w:rsidRPr="00C730EC" w:rsidRDefault="00B269D9" w:rsidP="00B269D9">
            <w:pPr>
              <w:rPr>
                <w:rFonts w:asciiTheme="minorHAnsi" w:hAnsiTheme="minorHAnsi" w:cstheme="minorHAnsi"/>
                <w:b/>
              </w:rPr>
            </w:pPr>
            <w:r w:rsidRPr="00C730EC">
              <w:rPr>
                <w:rFonts w:asciiTheme="minorHAnsi" w:hAnsiTheme="minorHAnsi" w:cstheme="minorHAnsi"/>
                <w:b/>
                <w:bCs/>
              </w:rPr>
              <w:t>Paper 3/4: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  <w:r w:rsidRPr="00C730EC">
              <w:rPr>
                <w:rFonts w:asciiTheme="minorHAnsi" w:hAnsiTheme="minorHAnsi" w:cstheme="minorHAnsi"/>
                <w:b/>
              </w:rPr>
              <w:t>Computational thinking and problem solving</w:t>
            </w:r>
          </w:p>
          <w:p w14:paraId="77B3DA41" w14:textId="77777777" w:rsidR="00B269D9" w:rsidRPr="00C730EC" w:rsidRDefault="00B269D9" w:rsidP="00B269D9">
            <w:pPr>
              <w:rPr>
                <w:rFonts w:asciiTheme="minorHAnsi" w:hAnsiTheme="minorHAnsi" w:cstheme="minorHAnsi"/>
                <w:b/>
                <w:bCs/>
              </w:rPr>
            </w:pPr>
            <w:r w:rsidRPr="00C730EC">
              <w:rPr>
                <w:rFonts w:asciiTheme="minorHAnsi" w:hAnsiTheme="minorHAnsi" w:cstheme="minorHAnsi"/>
              </w:rPr>
              <w:t xml:space="preserve">Understanding insertion </w:t>
            </w:r>
            <w:r>
              <w:rPr>
                <w:rFonts w:asciiTheme="minorHAnsi" w:hAnsiTheme="minorHAnsi" w:cstheme="minorHAnsi"/>
              </w:rPr>
              <w:t>sorting</w:t>
            </w:r>
          </w:p>
          <w:p w14:paraId="3815DCA4" w14:textId="77777777" w:rsidR="00597516" w:rsidRPr="00B52C9E" w:rsidRDefault="00597516" w:rsidP="00711B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6697DF06" w14:textId="77777777" w:rsidR="003C4FCB" w:rsidRPr="00C730EC" w:rsidRDefault="003C4FCB" w:rsidP="003C4FCB">
            <w:pPr>
              <w:rPr>
                <w:rFonts w:asciiTheme="minorHAnsi" w:hAnsiTheme="minorHAnsi" w:cstheme="minorHAnsi"/>
                <w:b/>
                <w:bCs/>
              </w:rPr>
            </w:pPr>
            <w:r w:rsidRPr="00C730EC">
              <w:rPr>
                <w:rFonts w:asciiTheme="minorHAnsi" w:hAnsiTheme="minorHAnsi" w:cstheme="minorHAnsi"/>
                <w:b/>
                <w:bCs/>
              </w:rPr>
              <w:t>Paper 3: Floating-point numbers, representation and manipulation</w:t>
            </w:r>
          </w:p>
          <w:p w14:paraId="6B53DEF7" w14:textId="77777777" w:rsidR="003C4FCB" w:rsidRPr="00C730EC" w:rsidRDefault="003C4FCB" w:rsidP="003C4FCB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Converting denary numbers into binary floating-point numbers</w:t>
            </w:r>
          </w:p>
          <w:p w14:paraId="0B9D9841" w14:textId="77777777" w:rsidR="003C4FCB" w:rsidRPr="00C730EC" w:rsidRDefault="003C4FCB" w:rsidP="003C4FCB">
            <w:pPr>
              <w:rPr>
                <w:rFonts w:asciiTheme="minorHAnsi" w:hAnsiTheme="minorHAnsi" w:cstheme="minorHAnsi"/>
                <w:b/>
              </w:rPr>
            </w:pPr>
            <w:r w:rsidRPr="00C730EC">
              <w:rPr>
                <w:rFonts w:asciiTheme="minorHAnsi" w:hAnsiTheme="minorHAnsi" w:cstheme="minorHAnsi"/>
                <w:b/>
                <w:bCs/>
              </w:rPr>
              <w:t>Paper 3/4: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  <w:r w:rsidRPr="00C730EC">
              <w:rPr>
                <w:rFonts w:asciiTheme="minorHAnsi" w:hAnsiTheme="minorHAnsi" w:cstheme="minorHAnsi"/>
                <w:b/>
              </w:rPr>
              <w:t>Computational thinking and problem solving</w:t>
            </w:r>
          </w:p>
          <w:p w14:paraId="37E6A618" w14:textId="77777777" w:rsidR="003C4FCB" w:rsidRPr="00C730EC" w:rsidRDefault="003C4FCB" w:rsidP="003C4FCB">
            <w:pPr>
              <w:rPr>
                <w:rFonts w:asciiTheme="minorHAnsi" w:hAnsiTheme="minorHAnsi" w:cstheme="minorHAnsi"/>
                <w:b/>
                <w:bCs/>
              </w:rPr>
            </w:pPr>
            <w:r w:rsidRPr="00C730EC">
              <w:rPr>
                <w:rFonts w:asciiTheme="minorHAnsi" w:hAnsiTheme="minorHAnsi" w:cstheme="minorHAnsi"/>
              </w:rPr>
              <w:t>Understanding</w:t>
            </w:r>
            <w:r>
              <w:rPr>
                <w:rFonts w:asciiTheme="minorHAnsi" w:hAnsiTheme="minorHAnsi" w:cstheme="minorHAnsi"/>
              </w:rPr>
              <w:t xml:space="preserve"> and implementation of</w:t>
            </w:r>
            <w:r w:rsidRPr="00C730EC">
              <w:rPr>
                <w:rFonts w:asciiTheme="minorHAnsi" w:hAnsiTheme="minorHAnsi" w:cstheme="minorHAnsi"/>
              </w:rPr>
              <w:t xml:space="preserve"> insertion and bubble sorting methods</w:t>
            </w:r>
          </w:p>
          <w:p w14:paraId="16A9C043" w14:textId="77777777" w:rsidR="00597516" w:rsidRPr="00B52C9E" w:rsidRDefault="00597516" w:rsidP="0059751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1FD59488" w14:textId="77777777" w:rsidR="00BC3955" w:rsidRPr="00A8229F" w:rsidRDefault="00BC3955" w:rsidP="00BC395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A8229F">
              <w:rPr>
                <w:rFonts w:asciiTheme="minorHAnsi" w:hAnsiTheme="minorHAnsi" w:cstheme="minorHAnsi"/>
                <w:b/>
                <w:bCs/>
              </w:rPr>
              <w:t>Paper 3: Floating-point numbers, representation and manipulation</w:t>
            </w:r>
          </w:p>
          <w:p w14:paraId="5FAFE11F" w14:textId="77777777" w:rsidR="00BC3955" w:rsidRPr="00C730EC" w:rsidRDefault="00BC3955" w:rsidP="00BC3955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Normalization, Potential rounding errors and approximations, Precision versus range</w:t>
            </w:r>
          </w:p>
          <w:p w14:paraId="6C3F01CF" w14:textId="5819FA95" w:rsidR="008B13CE" w:rsidRPr="00B52C9E" w:rsidRDefault="002A4736" w:rsidP="00E651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229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aper 3/4</w:t>
            </w:r>
            <w:r w:rsidRPr="00A8229F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Pr="005D439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Understanding and using abstract data types (ADTs) </w:t>
            </w:r>
            <w:r w:rsidRPr="00A8229F">
              <w:rPr>
                <w:rFonts w:asciiTheme="minorHAnsi" w:hAnsiTheme="minorHAnsi" w:cstheme="minorHAnsi"/>
                <w:sz w:val="24"/>
                <w:szCs w:val="24"/>
              </w:rPr>
              <w:t>- Stack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77AF0A4E" w14:textId="77777777" w:rsidR="00E651F6" w:rsidRPr="00C730EC" w:rsidRDefault="00E651F6" w:rsidP="00E651F6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DE5A28">
              <w:rPr>
                <w:rFonts w:asciiTheme="minorHAnsi" w:hAnsiTheme="minorHAnsi" w:cstheme="minorHAnsi"/>
                <w:b/>
                <w:bCs/>
              </w:rPr>
              <w:t xml:space="preserve">Paper 3: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Chapter 14 - </w:t>
            </w:r>
            <w:r w:rsidRPr="00DE5A28">
              <w:rPr>
                <w:rFonts w:asciiTheme="minorHAnsi" w:hAnsiTheme="minorHAnsi" w:cstheme="minorHAnsi"/>
                <w:b/>
              </w:rPr>
              <w:t>Communication</w:t>
            </w:r>
            <w:r w:rsidRPr="00C730EC">
              <w:rPr>
                <w:rFonts w:asciiTheme="minorHAnsi" w:hAnsiTheme="minorHAnsi" w:cstheme="minorHAnsi"/>
                <w:b/>
              </w:rPr>
              <w:t xml:space="preserve"> and internet technologies</w:t>
            </w:r>
          </w:p>
          <w:p w14:paraId="112B4CEC" w14:textId="38DE078C" w:rsidR="00E651F6" w:rsidRDefault="00E651F6" w:rsidP="00E651F6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Protocols, The need for Protocols, TCP/IP protocols, HTTP, FTP, SMTP, POP</w:t>
            </w:r>
            <w:proofErr w:type="gramStart"/>
            <w:r w:rsidRPr="00C730EC">
              <w:rPr>
                <w:rFonts w:asciiTheme="minorHAnsi" w:hAnsiTheme="minorHAnsi" w:cstheme="minorHAnsi"/>
              </w:rPr>
              <w:t>3,Layers</w:t>
            </w:r>
            <w:proofErr w:type="gramEnd"/>
            <w:r w:rsidR="008E57E7">
              <w:rPr>
                <w:rFonts w:asciiTheme="minorHAnsi" w:hAnsiTheme="minorHAnsi" w:cstheme="minorHAnsi"/>
              </w:rPr>
              <w:t>,</w:t>
            </w:r>
            <w:r w:rsidR="008E57E7" w:rsidRPr="0049186E">
              <w:rPr>
                <w:rFonts w:asciiTheme="minorHAnsi" w:hAnsiTheme="minorHAnsi" w:cstheme="minorHAnsi"/>
              </w:rPr>
              <w:t xml:space="preserve"> </w:t>
            </w:r>
            <w:r w:rsidR="008E57E7" w:rsidRPr="0049186E">
              <w:rPr>
                <w:rFonts w:asciiTheme="minorHAnsi" w:hAnsiTheme="minorHAnsi" w:cstheme="minorHAnsi"/>
              </w:rPr>
              <w:t>Circuit switching and packet switching, Routing Tables</w:t>
            </w:r>
          </w:p>
          <w:p w14:paraId="4532B381" w14:textId="77777777" w:rsidR="00E651F6" w:rsidRPr="00CE7C96" w:rsidRDefault="00E651F6" w:rsidP="00E651F6">
            <w:pPr>
              <w:pStyle w:val="NoSpacing"/>
              <w:rPr>
                <w:rFonts w:asciiTheme="minorHAnsi" w:hAnsiTheme="minorHAnsi" w:cstheme="minorHAnsi"/>
                <w:highlight w:val="yellow"/>
              </w:rPr>
            </w:pPr>
            <w:r w:rsidRPr="00CE7C96">
              <w:rPr>
                <w:rFonts w:asciiTheme="minorHAnsi" w:hAnsiTheme="minorHAnsi" w:cstheme="minorHAnsi"/>
                <w:b/>
                <w:bCs/>
                <w:highlight w:val="yellow"/>
              </w:rPr>
              <w:t>ESF4.</w:t>
            </w:r>
            <w:proofErr w:type="gramStart"/>
            <w:r w:rsidRPr="00CE7C96">
              <w:rPr>
                <w:rFonts w:asciiTheme="minorHAnsi" w:hAnsiTheme="minorHAnsi" w:cstheme="minorHAnsi"/>
                <w:b/>
                <w:bCs/>
                <w:highlight w:val="yellow"/>
              </w:rPr>
              <w:t>1.K.</w:t>
            </w:r>
            <w:proofErr w:type="gramEnd"/>
            <w:r w:rsidRPr="00CE7C96">
              <w:rPr>
                <w:rFonts w:asciiTheme="minorHAnsi" w:hAnsiTheme="minorHAnsi" w:cstheme="minorHAnsi"/>
                <w:b/>
                <w:bCs/>
                <w:highlight w:val="yellow"/>
              </w:rPr>
              <w:t>1-</w:t>
            </w:r>
            <w:r w:rsidRPr="00CE7C96">
              <w:rPr>
                <w:rFonts w:asciiTheme="minorHAnsi" w:hAnsiTheme="minorHAnsi" w:cstheme="minorHAnsi"/>
                <w:highlight w:val="yellow"/>
              </w:rPr>
              <w:t xml:space="preserve"> Need for Protocols &amp; </w:t>
            </w:r>
            <w:proofErr w:type="spellStart"/>
            <w:r w:rsidRPr="00CE7C96">
              <w:rPr>
                <w:rFonts w:asciiTheme="minorHAnsi" w:hAnsiTheme="minorHAnsi" w:cstheme="minorHAnsi"/>
                <w:highlight w:val="yellow"/>
              </w:rPr>
              <w:t>Standardisation</w:t>
            </w:r>
            <w:proofErr w:type="spellEnd"/>
            <w:r w:rsidRPr="00CE7C96">
              <w:rPr>
                <w:rFonts w:asciiTheme="minorHAnsi" w:hAnsiTheme="minorHAnsi" w:cstheme="minorHAnsi"/>
                <w:highlight w:val="yellow"/>
              </w:rPr>
              <w:t xml:space="preserve">. </w:t>
            </w:r>
          </w:p>
          <w:p w14:paraId="451D376D" w14:textId="77777777" w:rsidR="00E651F6" w:rsidRPr="00C730EC" w:rsidRDefault="00E651F6" w:rsidP="00E651F6">
            <w:pPr>
              <w:pStyle w:val="NoSpacing"/>
              <w:rPr>
                <w:rFonts w:asciiTheme="minorHAnsi" w:hAnsiTheme="minorHAnsi" w:cstheme="minorHAnsi"/>
              </w:rPr>
            </w:pPr>
            <w:r w:rsidRPr="00CE7C96">
              <w:rPr>
                <w:rFonts w:asciiTheme="minorHAnsi" w:hAnsiTheme="minorHAnsi" w:cstheme="minorHAnsi"/>
                <w:highlight w:val="yellow"/>
              </w:rPr>
              <w:t>Understand how standard protocols support sustainable, interoperable communication systems.</w:t>
            </w:r>
          </w:p>
          <w:p w14:paraId="0CE42917" w14:textId="77777777" w:rsidR="00E651F6" w:rsidRPr="00C730EC" w:rsidRDefault="00E651F6" w:rsidP="00E651F6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90C6828" w14:textId="2FF8065E" w:rsidR="00597516" w:rsidRPr="00B52C9E" w:rsidRDefault="00E651F6" w:rsidP="008E57E7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DE5A28">
              <w:rPr>
                <w:rFonts w:asciiTheme="minorHAnsi" w:hAnsiTheme="minorHAnsi" w:cstheme="minorHAnsi"/>
                <w:b/>
                <w:bCs/>
              </w:rPr>
              <w:t>Paper 3/4:</w:t>
            </w:r>
            <w:r w:rsidRPr="00DE5A28">
              <w:rPr>
                <w:rFonts w:asciiTheme="minorHAnsi" w:hAnsiTheme="minorHAnsi" w:cstheme="minorHAnsi"/>
                <w:b/>
              </w:rPr>
              <w:t xml:space="preserve"> Understanding and using abstract data types (ADTs)</w:t>
            </w:r>
            <w:r w:rsidR="008E57E7">
              <w:rPr>
                <w:rFonts w:asciiTheme="minorHAnsi" w:hAnsiTheme="minorHAnsi" w:cstheme="minorHAnsi"/>
                <w:b/>
              </w:rPr>
              <w:t xml:space="preserve"> </w:t>
            </w:r>
            <w:proofErr w:type="gramStart"/>
            <w:r w:rsidRPr="0049186E">
              <w:rPr>
                <w:rFonts w:asciiTheme="minorHAnsi" w:hAnsiTheme="minorHAnsi" w:cstheme="minorHAnsi"/>
              </w:rPr>
              <w:t>Queue</w:t>
            </w:r>
            <w:r w:rsidR="008E57E7">
              <w:rPr>
                <w:rFonts w:asciiTheme="minorHAnsi" w:hAnsiTheme="minorHAnsi" w:cstheme="minorHAnsi"/>
              </w:rPr>
              <w:t>,</w:t>
            </w:r>
            <w:r w:rsidR="008E57E7" w:rsidRPr="0049186E">
              <w:rPr>
                <w:rFonts w:asciiTheme="minorHAnsi" w:hAnsiTheme="minorHAnsi" w:cstheme="minorHAnsi"/>
                <w:b/>
              </w:rPr>
              <w:t xml:space="preserve"> </w:t>
            </w:r>
            <w:r w:rsidR="008E57E7">
              <w:rPr>
                <w:rFonts w:asciiTheme="minorHAnsi" w:hAnsiTheme="minorHAnsi" w:cstheme="minorHAnsi"/>
                <w:b/>
              </w:rPr>
              <w:t xml:space="preserve"> </w:t>
            </w:r>
            <w:r w:rsidR="008E57E7" w:rsidRPr="008E57E7">
              <w:rPr>
                <w:rFonts w:asciiTheme="minorHAnsi" w:hAnsiTheme="minorHAnsi" w:cstheme="minorHAnsi"/>
                <w:bCs/>
              </w:rPr>
              <w:t>Linked</w:t>
            </w:r>
            <w:proofErr w:type="gramEnd"/>
            <w:r w:rsidR="008E57E7" w:rsidRPr="008E57E7">
              <w:rPr>
                <w:rFonts w:asciiTheme="minorHAnsi" w:hAnsiTheme="minorHAnsi" w:cstheme="minorHAnsi"/>
                <w:bCs/>
              </w:rPr>
              <w:t xml:space="preserve"> List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7BC366F5" w14:textId="77777777" w:rsidR="008E57E7" w:rsidRPr="007661D5" w:rsidRDefault="008E57E7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7661D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per 3: Chapter 15-Hardware</w:t>
            </w:r>
          </w:p>
          <w:p w14:paraId="1251C01D" w14:textId="77777777" w:rsidR="008E57E7" w:rsidRPr="007661D5" w:rsidRDefault="008E57E7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7661D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Processors and parallel processing</w:t>
            </w:r>
          </w:p>
          <w:p w14:paraId="6543DCCB" w14:textId="77777777" w:rsidR="008E57E7" w:rsidRPr="007661D5" w:rsidRDefault="008E57E7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7661D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RISC and CISC processors</w:t>
            </w:r>
          </w:p>
          <w:p w14:paraId="777A43CA" w14:textId="77777777" w:rsidR="008E57E7" w:rsidRDefault="008E57E7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7661D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per 3/4: Linked List Implementation</w:t>
            </w:r>
          </w:p>
          <w:p w14:paraId="1151ED00" w14:textId="288799BD" w:rsidR="00597516" w:rsidRPr="00B52C9E" w:rsidRDefault="008E57E7" w:rsidP="008E57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11B9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ESF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 </w:t>
            </w:r>
            <w:r w:rsidRPr="00311B9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4.2.S.1</w:t>
            </w:r>
            <w:r w:rsidRPr="00311B9D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 xml:space="preserve"> – Applies responsible practices in innovation and design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F318D9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4B6AB1F" w14:textId="77777777" w:rsidR="008E57E7" w:rsidRPr="00DE5A28" w:rsidRDefault="008E57E7" w:rsidP="008E57E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: Parallel processing- Parallel processor systems</w:t>
            </w:r>
          </w:p>
          <w:p w14:paraId="2ECF8C92" w14:textId="77777777" w:rsidR="008E57E7" w:rsidRPr="00C730EC" w:rsidRDefault="008E57E7" w:rsidP="008E57E7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Boolean algebra and logic circuits</w:t>
            </w:r>
          </w:p>
          <w:p w14:paraId="6B507B61" w14:textId="77777777" w:rsidR="008E57E7" w:rsidRPr="00DE5A28" w:rsidRDefault="008E57E7" w:rsidP="008E57E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/4:</w:t>
            </w:r>
          </w:p>
          <w:p w14:paraId="099A16E0" w14:textId="77777777" w:rsidR="008E57E7" w:rsidRPr="00B52C9E" w:rsidRDefault="008E57E7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5E2">
              <w:rPr>
                <w:rFonts w:asciiTheme="minorHAnsi" w:hAnsiTheme="minorHAnsi" w:cstheme="minorHAnsi"/>
                <w:sz w:val="24"/>
                <w:szCs w:val="24"/>
              </w:rPr>
              <w:t>Implementing one ADT from another ADT</w:t>
            </w:r>
          </w:p>
          <w:p w14:paraId="7AC4DA17" w14:textId="5D7F67F1" w:rsidR="00C34D44" w:rsidRPr="00B52C9E" w:rsidRDefault="00C34D44" w:rsidP="00C707A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00085B2A" w14:textId="77777777" w:rsidR="008E57E7" w:rsidRPr="00DE5A28" w:rsidRDefault="008E57E7" w:rsidP="008E57E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 - Boolean algebra</w:t>
            </w:r>
          </w:p>
          <w:p w14:paraId="5B9E0856" w14:textId="77777777" w:rsidR="008E57E7" w:rsidRPr="00C730EC" w:rsidRDefault="008E57E7" w:rsidP="008E57E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Simplification using Boolean algebra</w:t>
            </w:r>
          </w:p>
          <w:p w14:paraId="363BDB22" w14:textId="3C746453" w:rsidR="00AF380F" w:rsidRPr="00AD53C2" w:rsidRDefault="008E57E7" w:rsidP="00AF380F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Further logic circuits Half adder circuit and full adder circuit</w:t>
            </w:r>
            <w:r w:rsidR="00AF380F">
              <w:rPr>
                <w:rFonts w:asciiTheme="minorHAnsi" w:hAnsiTheme="minorHAnsi" w:cstheme="minorHAnsi"/>
              </w:rPr>
              <w:t>,</w:t>
            </w:r>
            <w:r w:rsidR="00AF380F" w:rsidRPr="00AD53C2">
              <w:rPr>
                <w:rFonts w:asciiTheme="minorHAnsi" w:hAnsiTheme="minorHAnsi" w:cstheme="minorHAnsi"/>
              </w:rPr>
              <w:t xml:space="preserve"> </w:t>
            </w:r>
            <w:r w:rsidR="00AF380F" w:rsidRPr="00AD53C2">
              <w:rPr>
                <w:rFonts w:asciiTheme="minorHAnsi" w:hAnsiTheme="minorHAnsi" w:cstheme="minorHAnsi"/>
              </w:rPr>
              <w:t>Flip-flop circuits</w:t>
            </w:r>
          </w:p>
          <w:p w14:paraId="31528B15" w14:textId="77777777" w:rsidR="00AF380F" w:rsidRPr="00C730EC" w:rsidRDefault="00AF380F" w:rsidP="00AF380F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Boolean algebra and logic circuits</w:t>
            </w:r>
          </w:p>
          <w:p w14:paraId="46AE7567" w14:textId="77777777" w:rsidR="00AF380F" w:rsidRPr="00C730EC" w:rsidRDefault="00AF380F" w:rsidP="00AF380F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Karnaugh maps (K-maps)</w:t>
            </w:r>
          </w:p>
          <w:p w14:paraId="58B2C048" w14:textId="2DDAC2EA" w:rsidR="008E57E7" w:rsidRPr="00C730EC" w:rsidRDefault="008E57E7" w:rsidP="008E57E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14:paraId="396A490A" w14:textId="1D4DDBCE" w:rsidR="00E73F38" w:rsidRPr="00B52C9E" w:rsidRDefault="008E57E7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5E2">
              <w:rPr>
                <w:rFonts w:asciiTheme="minorHAnsi" w:hAnsiTheme="minorHAnsi" w:cstheme="minorHAnsi"/>
                <w:b/>
                <w:sz w:val="24"/>
                <w:szCs w:val="24"/>
              </w:rPr>
              <w:t>Paper 3/4-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  <w:r w:rsidRPr="005E55E2">
              <w:rPr>
                <w:rFonts w:asciiTheme="minorHAnsi" w:hAnsiTheme="minorHAnsi" w:cstheme="minorHAnsi"/>
                <w:sz w:val="24"/>
                <w:szCs w:val="24"/>
              </w:rPr>
              <w:t>Recursion</w:t>
            </w:r>
            <w:r w:rsidR="00AF380F">
              <w:rPr>
                <w:rFonts w:asciiTheme="minorHAnsi" w:hAnsiTheme="minorHAnsi" w:cstheme="minorHAnsi"/>
                <w:sz w:val="24"/>
                <w:szCs w:val="24"/>
              </w:rPr>
              <w:t>, Binary Trees</w:t>
            </w:r>
          </w:p>
          <w:p w14:paraId="1134988A" w14:textId="77777777" w:rsidR="00597516" w:rsidRPr="00B52C9E" w:rsidRDefault="00597516" w:rsidP="008E57E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0084998B" w:rsidR="00597516" w:rsidRPr="00B52C9E" w:rsidRDefault="00461786" w:rsidP="0046178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5B36A99" w14:textId="620E6A10" w:rsidR="00BA3823" w:rsidRPr="00B52C9E" w:rsidRDefault="00461786" w:rsidP="008E57E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6237250" w14:textId="77777777" w:rsidR="00CC55D4" w:rsidRPr="00AD53C2" w:rsidRDefault="00CC55D4" w:rsidP="00CC55D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D53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aper 3- Chapter 16 - System software and virtual machines </w:t>
            </w:r>
          </w:p>
          <w:p w14:paraId="08E545A0" w14:textId="77777777" w:rsidR="00CC55D4" w:rsidRPr="00677F91" w:rsidRDefault="00CC55D4" w:rsidP="00CC55D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677F91">
              <w:rPr>
                <w:rFonts w:asciiTheme="minorHAnsi" w:hAnsiTheme="minorHAnsi" w:cstheme="minorHAnsi"/>
                <w:sz w:val="24"/>
                <w:szCs w:val="24"/>
              </w:rPr>
              <w:t>Process states</w:t>
            </w:r>
          </w:p>
          <w:p w14:paraId="5EACC771" w14:textId="77777777" w:rsidR="00CC55D4" w:rsidRPr="00677F91" w:rsidRDefault="00CC55D4" w:rsidP="00CC55D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677F91">
              <w:rPr>
                <w:rFonts w:asciiTheme="minorHAnsi" w:hAnsiTheme="minorHAnsi" w:cstheme="minorHAnsi"/>
                <w:sz w:val="24"/>
                <w:szCs w:val="24"/>
              </w:rPr>
              <w:t>Scheduling routine algorithms</w:t>
            </w:r>
          </w:p>
          <w:p w14:paraId="256C1C5C" w14:textId="77777777" w:rsidR="00CC55D4" w:rsidRPr="00677F91" w:rsidRDefault="00CC55D4" w:rsidP="00CC55D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F88B4E3" w14:textId="77777777" w:rsidR="00CC55D4" w:rsidRPr="00677F91" w:rsidRDefault="00CC55D4" w:rsidP="00CC55D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AD53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aper 3/ 4 – </w:t>
            </w:r>
            <w:r w:rsidRPr="00677F91">
              <w:rPr>
                <w:rFonts w:asciiTheme="minorHAnsi" w:hAnsiTheme="minorHAnsi" w:cstheme="minorHAnsi"/>
                <w:sz w:val="24"/>
                <w:szCs w:val="24"/>
              </w:rPr>
              <w:t>Binary tree Traversal</w:t>
            </w:r>
          </w:p>
          <w:p w14:paraId="4D5DF08A" w14:textId="77777777" w:rsidR="00E73F38" w:rsidRPr="00B52C9E" w:rsidRDefault="00E73F38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930333" w:rsidRPr="00B52C9E" w:rsidRDefault="00930333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8B682A" w14:textId="77777777" w:rsidR="003C0C74" w:rsidRPr="00C730EC" w:rsidRDefault="003C0C74" w:rsidP="003C0C7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</w:t>
            </w:r>
            <w:proofErr w:type="gramStart"/>
            <w:r w:rsidRPr="00DE5A28">
              <w:rPr>
                <w:rFonts w:asciiTheme="minorHAnsi" w:hAnsiTheme="minorHAnsi" w:cstheme="minorHAnsi"/>
                <w:b/>
              </w:rPr>
              <w:t>-  System</w:t>
            </w:r>
            <w:proofErr w:type="gramEnd"/>
            <w:r w:rsidRPr="00DE5A28">
              <w:rPr>
                <w:rFonts w:asciiTheme="minorHAnsi" w:hAnsiTheme="minorHAnsi" w:cstheme="minorHAnsi"/>
                <w:b/>
              </w:rPr>
              <w:t xml:space="preserve"> software and virtual machines</w:t>
            </w:r>
            <w:r w:rsidRPr="00C730EC">
              <w:rPr>
                <w:rFonts w:asciiTheme="minorHAnsi" w:hAnsiTheme="minorHAnsi" w:cstheme="minorHAnsi"/>
              </w:rPr>
              <w:t xml:space="preserve"> Memory management</w:t>
            </w:r>
          </w:p>
          <w:p w14:paraId="0A1E10AC" w14:textId="45281ABA" w:rsidR="00597516" w:rsidRPr="00B52C9E" w:rsidRDefault="003C0C74" w:rsidP="003C0C7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5A28">
              <w:rPr>
                <w:rFonts w:asciiTheme="minorHAnsi" w:hAnsiTheme="minorHAnsi" w:cstheme="minorHAnsi"/>
                <w:b/>
              </w:rPr>
              <w:lastRenderedPageBreak/>
              <w:t>Paper 4</w:t>
            </w:r>
            <w:r w:rsidRPr="00C730EC">
              <w:rPr>
                <w:rFonts w:asciiTheme="minorHAnsi" w:hAnsiTheme="minorHAnsi" w:cstheme="minorHAnsi"/>
              </w:rPr>
              <w:t xml:space="preserve"> – Circular Queue</w:t>
            </w: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lastRenderedPageBreak/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32FA99FE" w14:textId="77777777" w:rsidR="00DD471E" w:rsidRPr="00C730EC" w:rsidRDefault="00DD471E" w:rsidP="00DD471E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  <w:b/>
                <w:color w:val="1A1A1A"/>
              </w:rPr>
              <w:t xml:space="preserve">Paper 3 - </w:t>
            </w:r>
            <w:r w:rsidRPr="00DE5A28">
              <w:rPr>
                <w:rFonts w:asciiTheme="minorHAnsi" w:hAnsiTheme="minorHAnsi" w:cstheme="minorHAnsi"/>
              </w:rPr>
              <w:t>System software and virtual machines</w:t>
            </w:r>
          </w:p>
          <w:p w14:paraId="52F26410" w14:textId="77777777" w:rsidR="00DD471E" w:rsidRPr="00C730EC" w:rsidRDefault="00DD471E" w:rsidP="00DD471E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Translation Software</w:t>
            </w:r>
          </w:p>
          <w:p w14:paraId="37F59BE5" w14:textId="77777777" w:rsidR="00DD471E" w:rsidRPr="00C730EC" w:rsidRDefault="00DD471E" w:rsidP="00DD471E">
            <w:pPr>
              <w:rPr>
                <w:rFonts w:asciiTheme="minorHAnsi" w:hAnsiTheme="minorHAnsi" w:cstheme="minorHAnsi"/>
                <w:b/>
                <w:color w:val="1A1A1A"/>
              </w:rPr>
            </w:pPr>
            <w:r w:rsidRPr="00C730EC">
              <w:rPr>
                <w:rFonts w:asciiTheme="minorHAnsi" w:hAnsiTheme="minorHAnsi" w:cstheme="minorHAnsi"/>
              </w:rPr>
              <w:t>Syntax diagrams and Backus-Naur form</w:t>
            </w:r>
          </w:p>
          <w:p w14:paraId="79925E82" w14:textId="646A711D" w:rsidR="008464BA" w:rsidRPr="00B52C9E" w:rsidRDefault="00DD471E" w:rsidP="00DD471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DD471E">
              <w:rPr>
                <w:rFonts w:asciiTheme="minorHAnsi" w:hAnsiTheme="minorHAnsi" w:cstheme="minorHAnsi"/>
                <w:b/>
                <w:color w:val="1A1A1A"/>
                <w:sz w:val="24"/>
                <w:szCs w:val="24"/>
              </w:rPr>
              <w:t>Paper 4-</w:t>
            </w:r>
            <w:r w:rsidRPr="00C730EC">
              <w:rPr>
                <w:rFonts w:asciiTheme="minorHAnsi" w:hAnsiTheme="minorHAnsi" w:cstheme="minorHAnsi"/>
                <w:b/>
                <w:color w:val="1A1A1A"/>
              </w:rPr>
              <w:t xml:space="preserve"> </w:t>
            </w:r>
            <w:r w:rsidRPr="00DD471E">
              <w:rPr>
                <w:rFonts w:asciiTheme="minorHAnsi" w:hAnsiTheme="minorHAnsi" w:cstheme="minorHAnsi"/>
                <w:sz w:val="24"/>
                <w:szCs w:val="24"/>
              </w:rPr>
              <w:t>Recursion programs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21C3142D" w14:textId="77777777" w:rsidR="00F95437" w:rsidRPr="00C730EC" w:rsidRDefault="00F95437" w:rsidP="00F95437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1A1A1A"/>
              </w:rPr>
              <w:t>P</w:t>
            </w:r>
            <w:r w:rsidRPr="00DE5A28">
              <w:rPr>
                <w:rFonts w:asciiTheme="minorHAnsi" w:hAnsiTheme="minorHAnsi" w:cstheme="minorHAnsi"/>
                <w:b/>
                <w:color w:val="1A1A1A"/>
              </w:rPr>
              <w:t>aper 3:</w:t>
            </w:r>
            <w:r w:rsidRPr="00DE5A28">
              <w:rPr>
                <w:rFonts w:asciiTheme="minorHAnsi" w:hAnsiTheme="minorHAnsi" w:cstheme="minorHAnsi"/>
                <w:color w:val="1A1A1A"/>
              </w:rPr>
              <w:t xml:space="preserve"> </w:t>
            </w:r>
            <w:r w:rsidRPr="00DE5A28">
              <w:rPr>
                <w:rFonts w:asciiTheme="minorHAnsi" w:hAnsiTheme="minorHAnsi" w:cstheme="minorHAnsi"/>
              </w:rPr>
              <w:t>System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</w:rPr>
              <w:t>software ,</w:t>
            </w:r>
            <w:proofErr w:type="gramEnd"/>
            <w:r>
              <w:rPr>
                <w:rFonts w:asciiTheme="minorHAnsi" w:hAnsiTheme="minorHAnsi" w:cstheme="minorHAnsi"/>
              </w:rPr>
              <w:t xml:space="preserve"> V</w:t>
            </w:r>
            <w:r w:rsidRPr="00C730EC">
              <w:rPr>
                <w:rFonts w:asciiTheme="minorHAnsi" w:hAnsiTheme="minorHAnsi" w:cstheme="minorHAnsi"/>
              </w:rPr>
              <w:t>irtual machines (PBL)</w:t>
            </w:r>
          </w:p>
          <w:p w14:paraId="7F1849BA" w14:textId="5882D042" w:rsidR="00F95437" w:rsidRPr="00C730EC" w:rsidRDefault="00F95437" w:rsidP="00BF4677">
            <w:pPr>
              <w:pStyle w:val="NoSpacing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4 –</w:t>
            </w:r>
            <w:r w:rsidRPr="00C730EC">
              <w:rPr>
                <w:rFonts w:asciiTheme="minorHAnsi" w:hAnsiTheme="minorHAnsi" w:cstheme="minorHAnsi"/>
              </w:rPr>
              <w:t xml:space="preserve"> Linked list using pointers</w:t>
            </w:r>
            <w:r w:rsidR="00BF4677">
              <w:rPr>
                <w:rFonts w:asciiTheme="minorHAnsi" w:hAnsiTheme="minorHAnsi" w:cstheme="minorHAnsi"/>
              </w:rPr>
              <w:t xml:space="preserve">, </w:t>
            </w:r>
            <w:r w:rsidRPr="00C730EC">
              <w:rPr>
                <w:rFonts w:asciiTheme="minorHAnsi" w:hAnsiTheme="minorHAnsi" w:cstheme="minorHAnsi"/>
              </w:rPr>
              <w:t>Graphs</w:t>
            </w:r>
          </w:p>
          <w:p w14:paraId="0380F031" w14:textId="77777777" w:rsidR="00E30A02" w:rsidRPr="00B52C9E" w:rsidRDefault="00E30A02" w:rsidP="00602ACD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49CD5B4" w14:textId="77777777" w:rsidR="005D5045" w:rsidRPr="00C730EC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  <w:b/>
              </w:rPr>
              <w:t>Paper 3-</w:t>
            </w:r>
            <w:r w:rsidRPr="00DE5A28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Chapter 17 - </w:t>
            </w:r>
            <w:r w:rsidRPr="00DE5A28">
              <w:rPr>
                <w:rFonts w:asciiTheme="minorHAnsi" w:hAnsiTheme="minorHAnsi" w:cstheme="minorHAnsi"/>
                <w:b/>
              </w:rPr>
              <w:t>Security</w:t>
            </w:r>
          </w:p>
          <w:p w14:paraId="7FBF1F2C" w14:textId="77777777" w:rsidR="005D5045" w:rsidRPr="00C730EC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Encryption</w:t>
            </w:r>
          </w:p>
          <w:p w14:paraId="621BD172" w14:textId="77777777" w:rsidR="005D5045" w:rsidRPr="00C730EC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Encryption keys, plaintext and ciphertext</w:t>
            </w:r>
          </w:p>
          <w:p w14:paraId="603EE2FF" w14:textId="77777777" w:rsidR="005D5045" w:rsidRPr="00C730EC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Symmetric encryption</w:t>
            </w:r>
          </w:p>
          <w:p w14:paraId="67972FA5" w14:textId="77777777" w:rsidR="005D5045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Asymmetric encryption</w:t>
            </w:r>
          </w:p>
          <w:p w14:paraId="2E0BB312" w14:textId="77777777" w:rsidR="005D5045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BD7C8D">
              <w:rPr>
                <w:rFonts w:asciiTheme="minorHAnsi" w:hAnsiTheme="minorHAnsi" w:cstheme="minorHAnsi"/>
                <w:b/>
                <w:bCs/>
                <w:highlight w:val="yellow"/>
              </w:rPr>
              <w:t>ESF4.</w:t>
            </w:r>
            <w:proofErr w:type="gramStart"/>
            <w:r w:rsidRPr="00BD7C8D">
              <w:rPr>
                <w:rFonts w:asciiTheme="minorHAnsi" w:hAnsiTheme="minorHAnsi" w:cstheme="minorHAnsi"/>
                <w:b/>
                <w:bCs/>
                <w:highlight w:val="yellow"/>
              </w:rPr>
              <w:t>4.V.</w:t>
            </w:r>
            <w:proofErr w:type="gramEnd"/>
            <w:r w:rsidRPr="00BD7C8D">
              <w:rPr>
                <w:rFonts w:asciiTheme="minorHAnsi" w:hAnsiTheme="minorHAnsi" w:cstheme="minorHAnsi"/>
                <w:b/>
                <w:bCs/>
                <w:highlight w:val="yellow"/>
              </w:rPr>
              <w:t>1</w:t>
            </w:r>
            <w:r w:rsidRPr="00BD7C8D">
              <w:rPr>
                <w:rFonts w:asciiTheme="minorHAnsi" w:hAnsiTheme="minorHAnsi" w:cstheme="minorHAnsi"/>
                <w:b/>
                <w:highlight w:val="yellow"/>
              </w:rPr>
              <w:t xml:space="preserve"> – Values ethical innovation</w:t>
            </w:r>
          </w:p>
          <w:p w14:paraId="11E1831F" w14:textId="77777777" w:rsidR="005D5045" w:rsidRPr="00C730EC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251FA3">
              <w:rPr>
                <w:rFonts w:asciiTheme="minorHAnsi" w:hAnsiTheme="minorHAnsi" w:cstheme="minorHAnsi"/>
                <w:b/>
                <w:highlight w:val="yellow"/>
              </w:rPr>
              <w:t>Students reflect on ethical responsibility to protect user data and privacy.</w:t>
            </w:r>
          </w:p>
          <w:p w14:paraId="136FFDFA" w14:textId="77777777" w:rsidR="005D5045" w:rsidRPr="006335D7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</w:rPr>
            </w:pPr>
            <w:r w:rsidRPr="006335D7">
              <w:rPr>
                <w:rFonts w:asciiTheme="minorHAnsi" w:hAnsiTheme="minorHAnsi" w:cstheme="minorHAnsi"/>
                <w:b/>
                <w:bCs/>
              </w:rPr>
              <w:t xml:space="preserve">Paper 4- </w:t>
            </w:r>
            <w:proofErr w:type="gramStart"/>
            <w:r w:rsidRPr="006335D7">
              <w:rPr>
                <w:rFonts w:asciiTheme="minorHAnsi" w:hAnsiTheme="minorHAnsi" w:cstheme="minorHAnsi"/>
                <w:b/>
                <w:bCs/>
              </w:rPr>
              <w:t>Graphs ,Further</w:t>
            </w:r>
            <w:proofErr w:type="gramEnd"/>
            <w:r w:rsidRPr="006335D7">
              <w:rPr>
                <w:rFonts w:asciiTheme="minorHAnsi" w:hAnsiTheme="minorHAnsi" w:cstheme="minorHAnsi"/>
                <w:b/>
                <w:bCs/>
              </w:rPr>
              <w:t xml:space="preserve"> programming</w:t>
            </w:r>
          </w:p>
          <w:p w14:paraId="3AE5DA4B" w14:textId="4A6F1EC3" w:rsidR="00E30A02" w:rsidRPr="0078026B" w:rsidRDefault="005D5045" w:rsidP="005D504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2698E">
              <w:rPr>
                <w:rFonts w:asciiTheme="minorHAnsi" w:hAnsiTheme="minorHAnsi" w:cstheme="minorHAnsi"/>
              </w:rPr>
              <w:t xml:space="preserve">Low level programming, Imperative </w:t>
            </w:r>
            <w:proofErr w:type="gramStart"/>
            <w:r w:rsidRPr="00A2698E">
              <w:rPr>
                <w:rFonts w:asciiTheme="minorHAnsi" w:hAnsiTheme="minorHAnsi" w:cstheme="minorHAnsi"/>
              </w:rPr>
              <w:t>programming ,</w:t>
            </w:r>
            <w:proofErr w:type="gramEnd"/>
            <w:r w:rsidRPr="00A2698E">
              <w:rPr>
                <w:rFonts w:asciiTheme="minorHAnsi" w:hAnsiTheme="minorHAnsi" w:cstheme="minorHAnsi"/>
              </w:rPr>
              <w:t xml:space="preserve"> Programming paradigms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63E7BD61" w14:textId="6BB016F8" w:rsidR="00527617" w:rsidRPr="00C730EC" w:rsidRDefault="00527617" w:rsidP="00527617">
            <w:pPr>
              <w:pStyle w:val="NoSpacing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  <w:bCs/>
              </w:rPr>
              <w:t xml:space="preserve">Paper 3: </w:t>
            </w:r>
            <w:r w:rsidRPr="006335D7">
              <w:rPr>
                <w:rFonts w:asciiTheme="minorHAnsi" w:hAnsiTheme="minorHAnsi" w:cstheme="minorHAnsi"/>
                <w:bCs/>
              </w:rPr>
              <w:t>Quantum cryptography</w:t>
            </w:r>
            <w:r w:rsidR="006335D7">
              <w:rPr>
                <w:rFonts w:asciiTheme="minorHAnsi" w:hAnsiTheme="minorHAnsi" w:cstheme="minorHAnsi"/>
                <w:bCs/>
              </w:rPr>
              <w:t xml:space="preserve">, </w:t>
            </w:r>
            <w:r w:rsidRPr="00C730EC">
              <w:rPr>
                <w:rFonts w:asciiTheme="minorHAnsi" w:hAnsiTheme="minorHAnsi" w:cstheme="minorHAnsi"/>
              </w:rPr>
              <w:t>Protocols</w:t>
            </w:r>
            <w:r w:rsidR="0027518D">
              <w:rPr>
                <w:rFonts w:asciiTheme="minorHAnsi" w:hAnsiTheme="minorHAnsi" w:cstheme="minorHAnsi"/>
              </w:rPr>
              <w:t>,</w:t>
            </w:r>
            <w:r w:rsidR="00F90D23">
              <w:rPr>
                <w:rFonts w:asciiTheme="minorHAnsi" w:hAnsiTheme="minorHAnsi" w:cstheme="minorHAnsi"/>
              </w:rPr>
              <w:t xml:space="preserve"> </w:t>
            </w:r>
            <w:r w:rsidRPr="00C730EC">
              <w:rPr>
                <w:rFonts w:asciiTheme="minorHAnsi" w:hAnsiTheme="minorHAnsi" w:cstheme="minorHAnsi"/>
              </w:rPr>
              <w:t>Secure Sockets Layer (SSL</w:t>
            </w:r>
            <w:proofErr w:type="gramStart"/>
            <w:r w:rsidRPr="00C730EC">
              <w:rPr>
                <w:rFonts w:asciiTheme="minorHAnsi" w:hAnsiTheme="minorHAnsi" w:cstheme="minorHAnsi"/>
              </w:rPr>
              <w:t>)</w:t>
            </w:r>
            <w:r w:rsidR="0027518D">
              <w:rPr>
                <w:rFonts w:asciiTheme="minorHAnsi" w:hAnsiTheme="minorHAnsi" w:cstheme="minorHAnsi"/>
              </w:rPr>
              <w:t>,</w:t>
            </w:r>
            <w:r w:rsidRPr="00C730EC">
              <w:rPr>
                <w:rFonts w:asciiTheme="minorHAnsi" w:hAnsiTheme="minorHAnsi" w:cstheme="minorHAnsi"/>
              </w:rPr>
              <w:t>Transport</w:t>
            </w:r>
            <w:proofErr w:type="gramEnd"/>
            <w:r w:rsidRPr="00C730EC">
              <w:rPr>
                <w:rFonts w:asciiTheme="minorHAnsi" w:hAnsiTheme="minorHAnsi" w:cstheme="minorHAnsi"/>
              </w:rPr>
              <w:t xml:space="preserve"> Layer Security (TLS)</w:t>
            </w:r>
            <w:r w:rsidR="0027518D">
              <w:rPr>
                <w:rFonts w:asciiTheme="minorHAnsi" w:hAnsiTheme="minorHAnsi" w:cstheme="minorHAnsi"/>
              </w:rPr>
              <w:t>,</w:t>
            </w:r>
            <w:r w:rsidRPr="00C730EC">
              <w:rPr>
                <w:rFonts w:asciiTheme="minorHAnsi" w:hAnsiTheme="minorHAnsi" w:cstheme="minorHAnsi"/>
              </w:rPr>
              <w:t>Digital signatures and digital certificates</w:t>
            </w:r>
          </w:p>
          <w:p w14:paraId="40A20598" w14:textId="4C591046" w:rsidR="00E30A02" w:rsidRPr="00B52C9E" w:rsidRDefault="00527617" w:rsidP="005276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2761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aper 4 –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  <w:r w:rsidRPr="00527617">
              <w:rPr>
                <w:rFonts w:asciiTheme="minorHAnsi" w:hAnsiTheme="minorHAnsi" w:cstheme="minorHAnsi"/>
                <w:sz w:val="24"/>
                <w:szCs w:val="24"/>
              </w:rPr>
              <w:t>Object-oriented programming (OOP), Declarative Programming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102683CB" w14:textId="77777777" w:rsidR="0009113B" w:rsidRPr="00C730EC" w:rsidRDefault="0009113B" w:rsidP="0009113B">
            <w:pPr>
              <w:pStyle w:val="NoSpacing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  <w:sz w:val="22"/>
                <w:szCs w:val="22"/>
              </w:rPr>
              <w:t>Paper 3</w:t>
            </w:r>
            <w:r w:rsidRPr="00C730E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8C1ACA">
              <w:rPr>
                <w:rFonts w:asciiTheme="minorHAnsi" w:hAnsiTheme="minorHAnsi" w:cstheme="minorHAnsi"/>
                <w:b/>
                <w:sz w:val="22"/>
                <w:szCs w:val="22"/>
              </w:rPr>
              <w:t>Chapter 18 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C1ACA">
              <w:rPr>
                <w:rFonts w:asciiTheme="minorHAnsi" w:hAnsiTheme="minorHAnsi" w:cstheme="minorHAnsi"/>
                <w:b/>
              </w:rPr>
              <w:t>Artificial intelligence (AI)</w:t>
            </w:r>
            <w:r w:rsidRPr="00C730EC">
              <w:rPr>
                <w:rFonts w:asciiTheme="minorHAnsi" w:hAnsiTheme="minorHAnsi" w:cstheme="minorHAnsi"/>
              </w:rPr>
              <w:t xml:space="preserve"> </w:t>
            </w:r>
          </w:p>
          <w:p w14:paraId="0C38BB36" w14:textId="0679D4DC" w:rsidR="00700D62" w:rsidRPr="00C730EC" w:rsidRDefault="0009113B" w:rsidP="00700D62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Shortest path algorithms - Dijkstra’s algorithm, A* algorithm</w:t>
            </w:r>
            <w:r w:rsidR="00700D62">
              <w:rPr>
                <w:rFonts w:asciiTheme="minorHAnsi" w:hAnsiTheme="minorHAnsi" w:cstheme="minorHAnsi"/>
              </w:rPr>
              <w:t>,</w:t>
            </w:r>
            <w:r w:rsidR="00700D62" w:rsidRPr="00C730EC">
              <w:rPr>
                <w:rFonts w:asciiTheme="minorHAnsi" w:hAnsiTheme="minorHAnsi" w:cstheme="minorHAnsi"/>
              </w:rPr>
              <w:t xml:space="preserve"> </w:t>
            </w:r>
            <w:r w:rsidR="00700D62" w:rsidRPr="00C730EC">
              <w:rPr>
                <w:rFonts w:asciiTheme="minorHAnsi" w:hAnsiTheme="minorHAnsi" w:cstheme="minorHAnsi"/>
              </w:rPr>
              <w:t>machine learning and deep learning</w:t>
            </w:r>
          </w:p>
          <w:p w14:paraId="0A20AF1A" w14:textId="7BF1A454" w:rsidR="00E30A02" w:rsidRPr="00B52C9E" w:rsidRDefault="0009113B" w:rsidP="0027518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/4</w:t>
            </w:r>
            <w:r w:rsidRPr="00C730EC">
              <w:rPr>
                <w:rFonts w:asciiTheme="minorHAnsi" w:hAnsiTheme="minorHAnsi" w:cstheme="minorHAnsi"/>
              </w:rPr>
              <w:t xml:space="preserve"> - </w:t>
            </w:r>
            <w:r w:rsidR="00700D62" w:rsidRPr="00C730EC">
              <w:rPr>
                <w:rFonts w:asciiTheme="minorHAnsi" w:hAnsiTheme="minorHAnsi" w:cstheme="minorHAnsi"/>
              </w:rPr>
              <w:t xml:space="preserve">File processing virtual machines 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27C321C0" w14:textId="77777777" w:rsidR="00700D62" w:rsidRPr="00C730EC" w:rsidRDefault="00700D62" w:rsidP="00700D62">
            <w:pPr>
              <w:pStyle w:val="NoSpacing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:</w:t>
            </w:r>
            <w:r w:rsidRPr="00C730EC">
              <w:rPr>
                <w:rFonts w:asciiTheme="minorHAnsi" w:hAnsiTheme="minorHAnsi" w:cstheme="minorHAnsi"/>
              </w:rPr>
              <w:t xml:space="preserve"> Back propagation and regression methods</w:t>
            </w:r>
          </w:p>
          <w:p w14:paraId="03F28D3C" w14:textId="77777777" w:rsidR="00700D62" w:rsidRPr="00C730EC" w:rsidRDefault="00700D62" w:rsidP="00700D62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 xml:space="preserve">Student led lessons and Revision - </w:t>
            </w:r>
          </w:p>
          <w:p w14:paraId="0B20D90B" w14:textId="77777777" w:rsidR="00700D62" w:rsidRPr="00C730EC" w:rsidRDefault="00700D62" w:rsidP="00700D62">
            <w:pPr>
              <w:pStyle w:val="NoSpacing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System software and virtual machines</w:t>
            </w:r>
          </w:p>
          <w:p w14:paraId="06332EDA" w14:textId="77777777" w:rsidR="00700D62" w:rsidRPr="00C730EC" w:rsidRDefault="00700D62" w:rsidP="00700D62">
            <w:pPr>
              <w:pStyle w:val="NoSpacing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/4</w:t>
            </w:r>
            <w:r w:rsidRPr="00C730EC">
              <w:rPr>
                <w:rFonts w:asciiTheme="minorHAnsi" w:hAnsiTheme="minorHAnsi" w:cstheme="minorHAnsi"/>
              </w:rPr>
              <w:t>- File processing and exception handling</w:t>
            </w:r>
          </w:p>
          <w:p w14:paraId="09A1F8D3" w14:textId="1CA0811F" w:rsidR="00E30A02" w:rsidRPr="00B52C9E" w:rsidRDefault="00E30A02" w:rsidP="00700D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307D1014" w14:textId="795E1B3E" w:rsidR="00700D62" w:rsidRPr="00C730EC" w:rsidRDefault="00700D62" w:rsidP="00700D6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3</w:t>
            </w:r>
            <w:r w:rsidRPr="00C730EC">
              <w:rPr>
                <w:rFonts w:asciiTheme="minorHAnsi" w:hAnsiTheme="minorHAnsi" w:cstheme="minorHAnsi"/>
              </w:rPr>
              <w:t xml:space="preserve"> – </w:t>
            </w:r>
            <w:r w:rsidR="00F06EC1">
              <w:rPr>
                <w:rFonts w:asciiTheme="minorHAnsi" w:hAnsiTheme="minorHAnsi" w:cstheme="minorHAnsi"/>
              </w:rPr>
              <w:t xml:space="preserve">Revision- </w:t>
            </w:r>
            <w:r w:rsidRPr="00C730EC">
              <w:rPr>
                <w:rFonts w:asciiTheme="minorHAnsi" w:hAnsiTheme="minorHAnsi" w:cstheme="minorHAnsi"/>
              </w:rPr>
              <w:t>Security</w:t>
            </w:r>
          </w:p>
          <w:p w14:paraId="48DEAC40" w14:textId="77777777" w:rsidR="00700D62" w:rsidRPr="00C730EC" w:rsidRDefault="00700D62" w:rsidP="00700D6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Encryption, Quantum cryptography, Protocols, Digital signatures and digital certificates</w:t>
            </w:r>
          </w:p>
          <w:p w14:paraId="2182FD0D" w14:textId="77777777" w:rsidR="00700D62" w:rsidRPr="00C730EC" w:rsidRDefault="00700D62" w:rsidP="00700D62">
            <w:pPr>
              <w:rPr>
                <w:rFonts w:asciiTheme="minorHAnsi" w:hAnsiTheme="minorHAnsi" w:cstheme="minorHAnsi"/>
              </w:rPr>
            </w:pPr>
            <w:r w:rsidRPr="00C730EC">
              <w:rPr>
                <w:rFonts w:asciiTheme="minorHAnsi" w:hAnsiTheme="minorHAnsi" w:cstheme="minorHAnsi"/>
              </w:rPr>
              <w:t>Artificial intelligence (AI)</w:t>
            </w:r>
            <w:r>
              <w:rPr>
                <w:rFonts w:asciiTheme="minorHAnsi" w:hAnsiTheme="minorHAnsi" w:cstheme="minorHAnsi"/>
              </w:rPr>
              <w:t>,</w:t>
            </w:r>
            <w:r w:rsidRPr="00C730EC">
              <w:rPr>
                <w:rFonts w:asciiTheme="minorHAnsi" w:hAnsiTheme="minorHAnsi" w:cstheme="minorHAnsi"/>
              </w:rPr>
              <w:t xml:space="preserve"> machine learning and deep learning</w:t>
            </w:r>
            <w:r>
              <w:rPr>
                <w:rFonts w:asciiTheme="minorHAnsi" w:hAnsiTheme="minorHAnsi" w:cstheme="minorHAnsi"/>
              </w:rPr>
              <w:t xml:space="preserve">, </w:t>
            </w:r>
            <w:r w:rsidRPr="00C730EC">
              <w:rPr>
                <w:rFonts w:asciiTheme="minorHAnsi" w:hAnsiTheme="minorHAnsi" w:cstheme="minorHAnsi"/>
              </w:rPr>
              <w:t xml:space="preserve">Comparing algorithms - Big O order of time </w:t>
            </w:r>
            <w:r w:rsidRPr="00C730EC">
              <w:rPr>
                <w:rFonts w:asciiTheme="minorHAnsi" w:hAnsiTheme="minorHAnsi" w:cstheme="minorHAnsi"/>
              </w:rPr>
              <w:lastRenderedPageBreak/>
              <w:t>complexity, Big O order of space complexity</w:t>
            </w:r>
            <w:r>
              <w:rPr>
                <w:rFonts w:asciiTheme="minorHAnsi" w:hAnsiTheme="minorHAnsi" w:cstheme="minorHAnsi"/>
              </w:rPr>
              <w:t xml:space="preserve">, </w:t>
            </w:r>
            <w:proofErr w:type="gramStart"/>
            <w:r>
              <w:rPr>
                <w:rFonts w:asciiTheme="minorHAnsi" w:hAnsiTheme="minorHAnsi" w:cstheme="minorHAnsi"/>
              </w:rPr>
              <w:t>Shortest</w:t>
            </w:r>
            <w:proofErr w:type="gramEnd"/>
            <w:r>
              <w:rPr>
                <w:rFonts w:asciiTheme="minorHAnsi" w:hAnsiTheme="minorHAnsi" w:cstheme="minorHAnsi"/>
              </w:rPr>
              <w:t xml:space="preserve"> path algorithms</w:t>
            </w:r>
          </w:p>
          <w:p w14:paraId="3932A17B" w14:textId="77777777" w:rsidR="00700D62" w:rsidRDefault="00700D62" w:rsidP="00700D62">
            <w:pPr>
              <w:rPr>
                <w:rFonts w:asciiTheme="minorHAnsi" w:hAnsiTheme="minorHAnsi" w:cstheme="minorHAnsi"/>
              </w:rPr>
            </w:pPr>
            <w:r w:rsidRPr="00DE5A28">
              <w:rPr>
                <w:rFonts w:asciiTheme="minorHAnsi" w:hAnsiTheme="minorHAnsi" w:cstheme="minorHAnsi"/>
                <w:b/>
              </w:rPr>
              <w:t>Paper 4</w:t>
            </w:r>
            <w:r w:rsidRPr="00C730EC">
              <w:rPr>
                <w:rFonts w:asciiTheme="minorHAnsi" w:hAnsiTheme="minorHAnsi" w:cstheme="minorHAnsi"/>
              </w:rPr>
              <w:t xml:space="preserve"> – Implementation of </w:t>
            </w:r>
            <w:proofErr w:type="gramStart"/>
            <w:r w:rsidRPr="00C730EC">
              <w:rPr>
                <w:rFonts w:asciiTheme="minorHAnsi" w:hAnsiTheme="minorHAnsi" w:cstheme="minorHAnsi"/>
              </w:rPr>
              <w:t xml:space="preserve">ADT’s </w:t>
            </w:r>
            <w:r>
              <w:rPr>
                <w:rFonts w:asciiTheme="minorHAnsi" w:hAnsiTheme="minorHAnsi" w:cstheme="minorHAnsi"/>
              </w:rPr>
              <w:t>,</w:t>
            </w:r>
            <w:proofErr w:type="gramEnd"/>
            <w:r>
              <w:rPr>
                <w:rFonts w:asciiTheme="minorHAnsi" w:hAnsiTheme="minorHAnsi" w:cstheme="minorHAnsi"/>
              </w:rPr>
              <w:t xml:space="preserve"> </w:t>
            </w:r>
            <w:r w:rsidRPr="00C730EC">
              <w:rPr>
                <w:rFonts w:asciiTheme="minorHAnsi" w:hAnsiTheme="minorHAnsi" w:cstheme="minorHAnsi"/>
              </w:rPr>
              <w:t xml:space="preserve">File </w:t>
            </w:r>
            <w:r>
              <w:rPr>
                <w:rFonts w:asciiTheme="minorHAnsi" w:hAnsiTheme="minorHAnsi" w:cstheme="minorHAnsi"/>
              </w:rPr>
              <w:t>access</w:t>
            </w:r>
          </w:p>
          <w:p w14:paraId="6137D2A2" w14:textId="77777777" w:rsidR="00AA6B49" w:rsidRPr="00B52C9E" w:rsidRDefault="00AA6B49" w:rsidP="00700D62">
            <w:pPr>
              <w:pStyle w:val="NoSpacing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36C46CA7" w:rsidR="00572D8F" w:rsidRPr="00B52C9E" w:rsidRDefault="00700D62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  <w:p w14:paraId="6647FC33" w14:textId="77777777" w:rsidR="00890386" w:rsidRPr="00C730EC" w:rsidRDefault="00890386" w:rsidP="00010D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14:paraId="7BDCCF4D" w14:textId="77777777" w:rsidR="00E30A02" w:rsidRPr="00B52C9E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A75F69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74B1EC47" w:rsidR="00A75F69" w:rsidRPr="00B52C9E" w:rsidRDefault="00A75F69" w:rsidP="00A75F6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4C7B58F8" w14:textId="77777777" w:rsidR="00A75F69" w:rsidRPr="0065626E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A75F69" w:rsidRDefault="00A75F69" w:rsidP="00A75F69"/>
        </w:tc>
      </w:tr>
      <w:tr w:rsidR="00A75F69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A75F69" w:rsidRPr="00D72866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A75F69" w:rsidRPr="00B52C9E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1CB0679D" w:rsidR="0078474F" w:rsidRPr="00B52C9E" w:rsidRDefault="0078474F" w:rsidP="0089038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A75F69" w:rsidRPr="009C734C" w:rsidRDefault="00A75F69" w:rsidP="00A75F69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A75F69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A75F69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06E2AE78" w:rsidR="00A75F69" w:rsidRPr="00B52C9E" w:rsidRDefault="006335D7" w:rsidP="00A75F69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>Exam</w:t>
            </w:r>
          </w:p>
        </w:tc>
        <w:tc>
          <w:tcPr>
            <w:tcW w:w="2520" w:type="dxa"/>
          </w:tcPr>
          <w:p w14:paraId="62FBE53F" w14:textId="77777777" w:rsidR="00A75F69" w:rsidRPr="0065626E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A75F69" w:rsidRPr="00C743E6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5F69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32CB2A13" w:rsidR="00A75F69" w:rsidRPr="00B52C9E" w:rsidRDefault="006335D7" w:rsidP="00A75F69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  <w:t>Exam</w:t>
            </w:r>
          </w:p>
        </w:tc>
        <w:tc>
          <w:tcPr>
            <w:tcW w:w="2520" w:type="dxa"/>
          </w:tcPr>
          <w:p w14:paraId="5C160E2F" w14:textId="2BF11EE9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A75F69" w:rsidRDefault="00A75F69" w:rsidP="00A75F69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A75F69" w:rsidRPr="00031180" w:rsidRDefault="00A75F69" w:rsidP="00A75F6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A75F69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14:paraId="7C50D6CD" w14:textId="77777777" w:rsidR="00A75F69" w:rsidRPr="00B52C9E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A75F69" w:rsidRPr="00E50F92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A75F69" w:rsidRPr="009B40B3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A75F69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A75F69" w:rsidRPr="00505FD5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A75F69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6994E68" w14:textId="77777777" w:rsidR="00A75F69" w:rsidRPr="00B52C9E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A75F69" w:rsidRPr="00B52C9E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75F69" w:rsidRPr="001452E5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5F69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7DDFDA7" w14:textId="77777777" w:rsidR="00A75F69" w:rsidRPr="00B52C9E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A75F69" w:rsidRDefault="00A75F69" w:rsidP="00A75F69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A75F69" w:rsidRPr="0024565D" w:rsidRDefault="00A75F69" w:rsidP="00A75F69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A75F69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77777777" w:rsidR="00A75F69" w:rsidRPr="00B52C9E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75B91C1" w14:textId="77777777" w:rsidR="00A75F69" w:rsidRPr="00B52C9E" w:rsidRDefault="00A75F69" w:rsidP="00A75F6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75F69" w:rsidRPr="00CC21CC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75F69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A75F69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A75F69" w:rsidRPr="00B52C9E" w:rsidRDefault="00A75F69" w:rsidP="00A75F6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77777777" w:rsidR="00A75F69" w:rsidRPr="00B52C9E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5F69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77777777" w:rsidR="00A75F69" w:rsidRPr="00B52C9E" w:rsidRDefault="00A75F69" w:rsidP="00A75F6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75F69" w:rsidRPr="0018729A" w:rsidRDefault="00A75F69" w:rsidP="00A75F69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A75F69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A75F69" w:rsidRPr="00DF5BB1" w:rsidRDefault="00A75F69" w:rsidP="00A75F69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A75F69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7AB5134" w14:textId="1B18DFEF" w:rsidR="00A75F69" w:rsidRPr="00DF5BB1" w:rsidRDefault="00A75F69" w:rsidP="00A75F69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A75F69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A75F69" w:rsidRPr="009B2DCA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A75F69" w:rsidRPr="001452E5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A75F69" w:rsidRPr="00FB57B7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75F69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A75F69" w:rsidRDefault="00A75F69" w:rsidP="00A75F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A75F69" w:rsidRPr="004E20B6" w:rsidRDefault="00A75F69" w:rsidP="00A75F69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75F69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A75F69" w:rsidRPr="00CD278C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A75F69" w:rsidRPr="00B52C9E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5F69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A75F69" w:rsidRPr="009B2DCA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A75F69" w:rsidRPr="00372C60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A75F69" w:rsidRPr="00B52C9E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5F69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A75F69" w:rsidRPr="009B40B3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A75F69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A75F69" w:rsidRPr="00B52C9E" w:rsidRDefault="00A75F69" w:rsidP="00A75F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A75F69" w:rsidRPr="00B52C9E" w:rsidRDefault="00A75F69" w:rsidP="00A75F6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A75F69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A75F69" w:rsidRPr="00CB769D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A75F69" w:rsidRPr="001452E5" w:rsidRDefault="00A75F69" w:rsidP="00A75F6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A75F69" w:rsidRPr="00B52C9E" w:rsidRDefault="00A75F69" w:rsidP="00A75F6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C2C09" w14:textId="77777777" w:rsidR="000C5455" w:rsidRDefault="000C5455" w:rsidP="00381F65">
      <w:r>
        <w:separator/>
      </w:r>
    </w:p>
  </w:endnote>
  <w:endnote w:type="continuationSeparator" w:id="0">
    <w:p w14:paraId="12322797" w14:textId="77777777" w:rsidR="000C5455" w:rsidRDefault="000C5455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2A557" w14:textId="77777777" w:rsidR="000C5455" w:rsidRDefault="000C5455" w:rsidP="00381F65">
      <w:r>
        <w:separator/>
      </w:r>
    </w:p>
  </w:footnote>
  <w:footnote w:type="continuationSeparator" w:id="0">
    <w:p w14:paraId="0C08EC03" w14:textId="77777777" w:rsidR="000C5455" w:rsidRDefault="000C5455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4"/>
  </w:num>
  <w:num w:numId="9">
    <w:abstractNumId w:val="10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0DA4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06D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05D6"/>
    <w:rsid w:val="00073AD6"/>
    <w:rsid w:val="00073CB4"/>
    <w:rsid w:val="0008402E"/>
    <w:rsid w:val="000847A4"/>
    <w:rsid w:val="0009028D"/>
    <w:rsid w:val="0009113B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53F7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7518D"/>
    <w:rsid w:val="0029617A"/>
    <w:rsid w:val="002A0CFF"/>
    <w:rsid w:val="002A3795"/>
    <w:rsid w:val="002A4736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0C74"/>
    <w:rsid w:val="003C1148"/>
    <w:rsid w:val="003C4FCB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86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27617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04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335D7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26B6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0D62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474F"/>
    <w:rsid w:val="00785B23"/>
    <w:rsid w:val="007862FE"/>
    <w:rsid w:val="00790FBB"/>
    <w:rsid w:val="007945CC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0EC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4502"/>
    <w:rsid w:val="0088654F"/>
    <w:rsid w:val="008877E7"/>
    <w:rsid w:val="00890386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57E7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2261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5F69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380F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269D9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955"/>
    <w:rsid w:val="00BC3C89"/>
    <w:rsid w:val="00BC4254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4677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07AC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5D4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58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71E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DF7227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51F6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06EC1"/>
    <w:rsid w:val="00F15DA8"/>
    <w:rsid w:val="00F17E38"/>
    <w:rsid w:val="00F20E00"/>
    <w:rsid w:val="00F21DC5"/>
    <w:rsid w:val="00F22885"/>
    <w:rsid w:val="00F245E4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0D23"/>
    <w:rsid w:val="00F930C6"/>
    <w:rsid w:val="00F953FF"/>
    <w:rsid w:val="00F95437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4.xml><?xml version="1.0" encoding="utf-8"?>
<ds:datastoreItem xmlns:ds="http://schemas.openxmlformats.org/officeDocument/2006/customXml" ds:itemID="{8D09A223-2E20-4DC0-81C2-82AF33899F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948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7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uranji Raveendran</cp:lastModifiedBy>
  <cp:revision>38</cp:revision>
  <cp:lastPrinted>2019-04-10T20:17:00Z</cp:lastPrinted>
  <dcterms:created xsi:type="dcterms:W3CDTF">2026-06-02T05:20:00Z</dcterms:created>
  <dcterms:modified xsi:type="dcterms:W3CDTF">2026-06-02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